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y que sin estos datos no podrían ser entendidas.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fectividad.png"/>
    <w:p>
      <w:pPr>
        <w:pStyle w:val="CaptionedFigure"/>
      </w:pPr>
      <w:bookmarkStart w:id="24" w:name="fig:efectividad.pn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realización exitosa, estos es, si el trabajo no cuenta con sustento en capacidades de arquitectura del FNA.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factibilidad.png"/>
    <w:p>
      <w:pPr>
        <w:pStyle w:val="CaptionedFigure"/>
      </w:pPr>
      <w:bookmarkStart w:id="29" w:name="fig:factibilidad.pn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1:43:22Z</dcterms:created>
  <dcterms:modified xsi:type="dcterms:W3CDTF">2023-08-09T21: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